
<file path=[Content_Types].xml><?xml version="1.0" encoding="utf-8"?>
<Types xmlns="http://schemas.openxmlformats.org/package/2006/content-types">
  <Default Extension="jpg" ContentType="image/pn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E2D3FF" w14:textId="77777777" w:rsidR="007B4BB1" w:rsidRDefault="00000000">
      <w:pPr>
        <w:pStyle w:val="a4"/>
      </w:pPr>
      <w:r>
        <w:t>Отчет по лабораторной работе №3</w:t>
      </w:r>
    </w:p>
    <w:p w14:paraId="45EB869F" w14:textId="77777777" w:rsidR="007B4BB1" w:rsidRDefault="00000000">
      <w:pPr>
        <w:pStyle w:val="a5"/>
      </w:pPr>
      <w:r>
        <w:t>Дискреционное разграничение прав в Linux. Два пользователя</w:t>
      </w:r>
    </w:p>
    <w:p w14:paraId="7798694F" w14:textId="59C2EE83" w:rsidR="007B4BB1" w:rsidRPr="00C9186E" w:rsidRDefault="00C9186E">
      <w:pPr>
        <w:pStyle w:val="Author"/>
        <w:rPr>
          <w:lang w:val="en-US"/>
        </w:rPr>
      </w:pPr>
      <w:r>
        <w:t>Петрова Мария Евгень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76643808"/>
        <w:docPartObj>
          <w:docPartGallery w:val="Table of Contents"/>
          <w:docPartUnique/>
        </w:docPartObj>
      </w:sdtPr>
      <w:sdtContent>
        <w:p w14:paraId="2D0CFCF4" w14:textId="77777777" w:rsidR="007B4BB1" w:rsidRDefault="00000000">
          <w:pPr>
            <w:pStyle w:val="ae"/>
          </w:pPr>
          <w:r>
            <w:t>Содержание</w:t>
          </w:r>
        </w:p>
        <w:p w14:paraId="6650DCDA" w14:textId="77777777" w:rsidR="00C9186E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77815616" w:history="1">
            <w:r w:rsidR="00C9186E" w:rsidRPr="00AB448E">
              <w:rPr>
                <w:rStyle w:val="ad"/>
                <w:noProof/>
              </w:rPr>
              <w:t>1</w:t>
            </w:r>
            <w:r w:rsidR="00C9186E">
              <w:rPr>
                <w:noProof/>
              </w:rPr>
              <w:tab/>
            </w:r>
            <w:r w:rsidR="00C9186E" w:rsidRPr="00AB448E">
              <w:rPr>
                <w:rStyle w:val="ad"/>
                <w:noProof/>
              </w:rPr>
              <w:t>Цель работы</w:t>
            </w:r>
            <w:r w:rsidR="00C9186E">
              <w:rPr>
                <w:noProof/>
                <w:webHidden/>
              </w:rPr>
              <w:tab/>
            </w:r>
            <w:r w:rsidR="00C9186E">
              <w:rPr>
                <w:noProof/>
                <w:webHidden/>
              </w:rPr>
              <w:fldChar w:fldCharType="begin"/>
            </w:r>
            <w:r w:rsidR="00C9186E">
              <w:rPr>
                <w:noProof/>
                <w:webHidden/>
              </w:rPr>
              <w:instrText xml:space="preserve"> PAGEREF _Toc177815616 \h </w:instrText>
            </w:r>
            <w:r w:rsidR="00C9186E">
              <w:rPr>
                <w:noProof/>
                <w:webHidden/>
              </w:rPr>
            </w:r>
            <w:r w:rsidR="00C9186E">
              <w:rPr>
                <w:noProof/>
                <w:webHidden/>
              </w:rPr>
              <w:fldChar w:fldCharType="separate"/>
            </w:r>
            <w:r w:rsidR="00C9186E">
              <w:rPr>
                <w:noProof/>
                <w:webHidden/>
              </w:rPr>
              <w:t>1</w:t>
            </w:r>
            <w:r w:rsidR="00C9186E">
              <w:rPr>
                <w:noProof/>
                <w:webHidden/>
              </w:rPr>
              <w:fldChar w:fldCharType="end"/>
            </w:r>
          </w:hyperlink>
        </w:p>
        <w:p w14:paraId="47358A96" w14:textId="77777777" w:rsidR="00C9186E" w:rsidRDefault="00C9186E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77815617" w:history="1">
            <w:r w:rsidRPr="00AB448E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AB448E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8156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126BD7" w14:textId="77777777" w:rsidR="00C9186E" w:rsidRDefault="00C9186E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77815618" w:history="1">
            <w:r w:rsidRPr="00AB448E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AB448E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8156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BFFEA9" w14:textId="77777777" w:rsidR="007B4BB1" w:rsidRDefault="00000000">
          <w:r>
            <w:fldChar w:fldCharType="end"/>
          </w:r>
        </w:p>
      </w:sdtContent>
    </w:sdt>
    <w:p w14:paraId="75994DEB" w14:textId="77777777" w:rsidR="007B4BB1" w:rsidRDefault="00000000">
      <w:pPr>
        <w:pStyle w:val="1"/>
      </w:pPr>
      <w:bookmarkStart w:id="0" w:name="цель-работы"/>
      <w:bookmarkStart w:id="1" w:name="_Toc177815616"/>
      <w:r>
        <w:rPr>
          <w:rStyle w:val="SectionNumber"/>
        </w:rPr>
        <w:t>1</w:t>
      </w:r>
      <w:r>
        <w:tab/>
        <w:t>Цель работы</w:t>
      </w:r>
      <w:bookmarkEnd w:id="1"/>
    </w:p>
    <w:p w14:paraId="154F16E0" w14:textId="77777777" w:rsidR="007B4BB1" w:rsidRDefault="00000000">
      <w:pPr>
        <w:pStyle w:val="FirstParagraph"/>
      </w:pPr>
      <w:r>
        <w:t>Получение практических навыков работы в консоли с атрибутами файлов для групп пользователей.</w:t>
      </w:r>
    </w:p>
    <w:p w14:paraId="162D5570" w14:textId="77777777" w:rsidR="007B4BB1" w:rsidRDefault="00000000">
      <w:pPr>
        <w:pStyle w:val="1"/>
      </w:pPr>
      <w:bookmarkStart w:id="2" w:name="выполнение-лабораторной-работы"/>
      <w:bookmarkStart w:id="3" w:name="_Toc177815617"/>
      <w:bookmarkEnd w:id="0"/>
      <w:r>
        <w:rPr>
          <w:rStyle w:val="SectionNumber"/>
        </w:rPr>
        <w:t>2</w:t>
      </w:r>
      <w:r>
        <w:tab/>
        <w:t>Выполнение лабораторной работы</w:t>
      </w:r>
      <w:bookmarkEnd w:id="3"/>
    </w:p>
    <w:p w14:paraId="643356CB" w14:textId="77777777" w:rsidR="007B4BB1" w:rsidRDefault="00000000">
      <w:pPr>
        <w:pStyle w:val="FirstParagraph"/>
      </w:pPr>
      <w:r>
        <w:rPr>
          <w:b/>
          <w:bCs/>
        </w:rPr>
        <w:t>1.</w:t>
      </w:r>
      <w:r>
        <w:t xml:space="preserve"> Создала учетную запись пользователя guest2 и задала пароль. (рис. 1)</w:t>
      </w:r>
    </w:p>
    <w:p w14:paraId="209590ED" w14:textId="349465A7" w:rsidR="007B4BB1" w:rsidRDefault="00C9186E">
      <w:pPr>
        <w:pStyle w:val="CaptionedFigure"/>
      </w:pPr>
      <w:r>
        <w:rPr>
          <w:noProof/>
        </w:rPr>
        <w:drawing>
          <wp:inline distT="0" distB="0" distL="0" distR="0" wp14:anchorId="3C0C8F8F" wp14:editId="38ACA672">
            <wp:extent cx="4774585" cy="1816100"/>
            <wp:effectExtent l="0" t="0" r="0" b="0"/>
            <wp:docPr id="1035460720" name="Рисунок 2" descr="Изображение выглядит как текст, программное обеспечение, Мультимедийное программное обеспечение, Графическое программное обеспечение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5460720" name="Рисунок 2" descr="Изображение выглядит как текст, программное обеспечение, Мультимедийное программное обеспечение, Графическое программное обеспечение&#10;&#10;Автоматически созданное описание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371" t="15046" r="47982" b="62201"/>
                    <a:stretch/>
                  </pic:blipFill>
                  <pic:spPr bwMode="auto">
                    <a:xfrm>
                      <a:off x="0" y="0"/>
                      <a:ext cx="4803429" cy="18270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E58C25" w14:textId="77777777" w:rsidR="007B4BB1" w:rsidRDefault="00000000">
      <w:pPr>
        <w:pStyle w:val="ImageCaption"/>
      </w:pPr>
      <w:r>
        <w:t>Рис. 1: Новая учётная запись</w:t>
      </w:r>
    </w:p>
    <w:p w14:paraId="153E3C30" w14:textId="77777777" w:rsidR="007B4BB1" w:rsidRDefault="00000000">
      <w:pPr>
        <w:pStyle w:val="a0"/>
      </w:pPr>
      <w:r>
        <w:rPr>
          <w:b/>
          <w:bCs/>
        </w:rPr>
        <w:t>2.</w:t>
      </w:r>
      <w:r>
        <w:t xml:space="preserve"> Добавьте пользователя guest2 в группу guest. (рис. 2)</w:t>
      </w:r>
    </w:p>
    <w:p w14:paraId="0F97C1A0" w14:textId="2BD53B7A" w:rsidR="007B4BB1" w:rsidRDefault="00C9186E">
      <w:pPr>
        <w:pStyle w:val="CaptionedFigure"/>
      </w:pPr>
      <w:r>
        <w:rPr>
          <w:noProof/>
        </w:rPr>
        <w:lastRenderedPageBreak/>
        <w:drawing>
          <wp:inline distT="0" distB="0" distL="0" distR="0" wp14:anchorId="2E5790A3" wp14:editId="2644EEF5">
            <wp:extent cx="6152515" cy="3460750"/>
            <wp:effectExtent l="0" t="0" r="0" b="0"/>
            <wp:docPr id="915415257" name="Рисунок 3" descr="Изображение выглядит как текст, программное обеспечение, Мультимедийное программное обеспечение, Значок на компьютере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5415257" name="Рисунок 3" descr="Изображение выглядит как текст, программное обеспечение, Мультимедийное программное обеспечение, Значок на компьютере&#10;&#10;Автоматически созданное описание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46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EBD5D7" w14:textId="77777777" w:rsidR="007B4BB1" w:rsidRDefault="00000000">
      <w:pPr>
        <w:pStyle w:val="ImageCaption"/>
      </w:pPr>
      <w:r>
        <w:t>Рис. 2: Добавление в группу</w:t>
      </w:r>
    </w:p>
    <w:p w14:paraId="31777438" w14:textId="77777777" w:rsidR="007B4BB1" w:rsidRDefault="00000000">
      <w:pPr>
        <w:pStyle w:val="a0"/>
      </w:pPr>
      <w:r>
        <w:rPr>
          <w:b/>
          <w:bCs/>
        </w:rPr>
        <w:t>3.</w:t>
      </w:r>
      <w:r>
        <w:t xml:space="preserve"> Осуществила вход в систему от двух пользователей на двух разных консолях: guest на первой консоли и guest2 на второй консоли. (рис. 3)</w:t>
      </w:r>
    </w:p>
    <w:p w14:paraId="4EB25D63" w14:textId="48495283" w:rsidR="007B4BB1" w:rsidRDefault="00C9186E">
      <w:pPr>
        <w:pStyle w:val="CaptionedFigure"/>
      </w:pPr>
      <w:r>
        <w:rPr>
          <w:noProof/>
        </w:rPr>
        <w:drawing>
          <wp:inline distT="0" distB="0" distL="0" distR="0" wp14:anchorId="3FEF35FE" wp14:editId="72117F1E">
            <wp:extent cx="5560979" cy="3111500"/>
            <wp:effectExtent l="0" t="0" r="0" b="0"/>
            <wp:docPr id="657940559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7940559" name="Рисунок 657940559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033" t="28624" r="40346" b="11009"/>
                    <a:stretch/>
                  </pic:blipFill>
                  <pic:spPr bwMode="auto">
                    <a:xfrm>
                      <a:off x="0" y="0"/>
                      <a:ext cx="5567987" cy="311542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B57F06" w14:textId="77777777" w:rsidR="007B4BB1" w:rsidRDefault="00000000">
      <w:pPr>
        <w:pStyle w:val="ImageCaption"/>
      </w:pPr>
      <w:r>
        <w:t>Рис. 3: 2 консоли</w:t>
      </w:r>
    </w:p>
    <w:p w14:paraId="6CD6DDC5" w14:textId="77777777" w:rsidR="007B4BB1" w:rsidRDefault="00000000">
      <w:pPr>
        <w:pStyle w:val="a0"/>
      </w:pPr>
      <w:r>
        <w:rPr>
          <w:b/>
          <w:bCs/>
        </w:rPr>
        <w:t>4.</w:t>
      </w:r>
      <w:r>
        <w:t xml:space="preserve"> Для обоих пользователей командой pwd определила директорию, в которой нахожусь. Сравнила её с приглашениями командной строки. (рис. 4) (рис. 5)</w:t>
      </w:r>
    </w:p>
    <w:p w14:paraId="0A06D18B" w14:textId="03D428A2" w:rsidR="007B4BB1" w:rsidRDefault="00C9186E">
      <w:pPr>
        <w:pStyle w:val="CaptionedFigure"/>
      </w:pPr>
      <w:r>
        <w:rPr>
          <w:noProof/>
        </w:rPr>
        <w:lastRenderedPageBreak/>
        <w:drawing>
          <wp:inline distT="0" distB="0" distL="0" distR="0" wp14:anchorId="7D278FD0" wp14:editId="1D8A4099">
            <wp:extent cx="4584700" cy="2231706"/>
            <wp:effectExtent l="0" t="0" r="0" b="0"/>
            <wp:docPr id="443204587" name="Рисунок 5" descr="Изображение выглядит как текст, программное обеспечение, Мультимедийное программное обеспечение, снимок экран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3204587" name="Рисунок 5" descr="Изображение выглядит как текст, программное обеспечение, Мультимедийное программное обеспечение, снимок экрана&#10;&#10;Автоматически созданное описание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546" t="16147" r="43441" b="50092"/>
                    <a:stretch/>
                  </pic:blipFill>
                  <pic:spPr bwMode="auto">
                    <a:xfrm>
                      <a:off x="0" y="0"/>
                      <a:ext cx="4629442" cy="22534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A18874" w14:textId="77777777" w:rsidR="007B4BB1" w:rsidRDefault="00000000">
      <w:pPr>
        <w:pStyle w:val="ImageCaption"/>
      </w:pPr>
      <w:r>
        <w:t>Рис. 4: guest</w:t>
      </w:r>
    </w:p>
    <w:p w14:paraId="3573812F" w14:textId="77777777" w:rsidR="007B4BB1" w:rsidRDefault="00000000">
      <w:pPr>
        <w:pStyle w:val="a0"/>
      </w:pPr>
      <w:r>
        <w:rPr>
          <w:b/>
          <w:bCs/>
        </w:rPr>
        <w:t>5.</w:t>
      </w:r>
      <w:r>
        <w:t xml:space="preserve"> Уточнила имя пользователя, его группу, кто входит в неё и к каким группам принадлежит он сам. Определила командами groups guest и groups guest2, в какие группы входят пользователи guest и guest2. Сравнила вывод команды groups с выводом команд id -Gn и id -G. (рис. 6) (рис. 7)</w:t>
      </w:r>
    </w:p>
    <w:p w14:paraId="2B2FB8EC" w14:textId="4CCCB6E7" w:rsidR="007B4BB1" w:rsidRDefault="00C9186E">
      <w:pPr>
        <w:pStyle w:val="CaptionedFigure"/>
      </w:pPr>
      <w:r>
        <w:rPr>
          <w:noProof/>
        </w:rPr>
        <w:drawing>
          <wp:inline distT="0" distB="0" distL="0" distR="0" wp14:anchorId="6491978E" wp14:editId="4E23638D">
            <wp:extent cx="5913783" cy="1333500"/>
            <wp:effectExtent l="0" t="0" r="0" b="0"/>
            <wp:docPr id="607246756" name="Рисунок 6" descr="Изображение выглядит как текст, программное обеспечение, Мультимедийное программное обеспечение, снимок экран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7246756" name="Рисунок 6" descr="Изображение выглядит как текст, программное обеспечение, Мультимедийное программное обеспечение, снимок экрана&#10;&#10;Автоматически созданное описание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605" t="32293" r="30230" b="42385"/>
                    <a:stretch/>
                  </pic:blipFill>
                  <pic:spPr bwMode="auto">
                    <a:xfrm>
                      <a:off x="0" y="0"/>
                      <a:ext cx="5926528" cy="133637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D60F32" w14:textId="77777777" w:rsidR="007B4BB1" w:rsidRDefault="00000000">
      <w:pPr>
        <w:pStyle w:val="ImageCaption"/>
      </w:pPr>
      <w:r>
        <w:t>Рис. 6: groups guest</w:t>
      </w:r>
    </w:p>
    <w:p w14:paraId="0F11ECB9" w14:textId="3EAEEDDC" w:rsidR="007B4BB1" w:rsidRDefault="007B4BB1">
      <w:pPr>
        <w:pStyle w:val="CaptionedFigure"/>
      </w:pPr>
    </w:p>
    <w:p w14:paraId="71293913" w14:textId="77777777" w:rsidR="007B4BB1" w:rsidRDefault="00000000">
      <w:pPr>
        <w:pStyle w:val="a0"/>
      </w:pPr>
      <w:r>
        <w:rPr>
          <w:b/>
          <w:bCs/>
        </w:rPr>
        <w:t>8.</w:t>
      </w:r>
      <w:r>
        <w:t xml:space="preserve"> От имени пользователя </w:t>
      </w:r>
      <w:proofErr w:type="spellStart"/>
      <w:r>
        <w:t>guest</w:t>
      </w:r>
      <w:proofErr w:type="spellEnd"/>
      <w:r>
        <w:t xml:space="preserve"> изменила права директории /</w:t>
      </w:r>
      <w:proofErr w:type="spellStart"/>
      <w:r>
        <w:t>home</w:t>
      </w:r>
      <w:proofErr w:type="spellEnd"/>
      <w:r>
        <w:t>/</w:t>
      </w:r>
      <w:proofErr w:type="spellStart"/>
      <w:r>
        <w:t>guest</w:t>
      </w:r>
      <w:proofErr w:type="spellEnd"/>
      <w:r>
        <w:t>, разрешив все действия для пользователей группы. Сняла с директории /home/guest/dir1 все атрибуты командой. (рис. 10)</w:t>
      </w:r>
    </w:p>
    <w:p w14:paraId="557F7A19" w14:textId="67AFBEC2" w:rsidR="007B4BB1" w:rsidRDefault="00C9186E">
      <w:pPr>
        <w:pStyle w:val="CaptionedFigure"/>
      </w:pPr>
      <w:r>
        <w:rPr>
          <w:noProof/>
        </w:rPr>
        <w:drawing>
          <wp:inline distT="0" distB="0" distL="0" distR="0" wp14:anchorId="5C35FB28" wp14:editId="25496C51">
            <wp:extent cx="5416062" cy="1257300"/>
            <wp:effectExtent l="0" t="0" r="0" b="0"/>
            <wp:docPr id="604774524" name="Рисунок 7" descr="Изображение выглядит как программное обеспечение, Мультимедийное программное обеспечение, текст, Графическое программное обеспечение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4774524" name="Рисунок 7" descr="Изображение выглядит как программное обеспечение, Мультимедийное программное обеспечение, текст, Графическое программное обеспечение&#10;&#10;Автоматически созданное описание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813" t="49540" r="58509" b="36147"/>
                    <a:stretch/>
                  </pic:blipFill>
                  <pic:spPr bwMode="auto">
                    <a:xfrm>
                      <a:off x="0" y="0"/>
                      <a:ext cx="5435325" cy="12617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7BF603" w14:textId="77777777" w:rsidR="007B4BB1" w:rsidRDefault="00000000">
      <w:pPr>
        <w:pStyle w:val="ImageCaption"/>
      </w:pPr>
      <w:r>
        <w:t>Рис. 10: права</w:t>
      </w:r>
    </w:p>
    <w:p w14:paraId="55D3B9FB" w14:textId="77777777" w:rsidR="007B4BB1" w:rsidRDefault="00000000">
      <w:pPr>
        <w:pStyle w:val="1"/>
      </w:pPr>
      <w:bookmarkStart w:id="4" w:name="вывод"/>
      <w:bookmarkStart w:id="5" w:name="_Toc177815618"/>
      <w:bookmarkEnd w:id="2"/>
      <w:r>
        <w:rPr>
          <w:rStyle w:val="SectionNumber"/>
        </w:rPr>
        <w:lastRenderedPageBreak/>
        <w:t>3</w:t>
      </w:r>
      <w:r>
        <w:tab/>
        <w:t>Вывод</w:t>
      </w:r>
      <w:bookmarkEnd w:id="5"/>
    </w:p>
    <w:p w14:paraId="3692C56D" w14:textId="77777777" w:rsidR="007B4BB1" w:rsidRDefault="00000000">
      <w:pPr>
        <w:pStyle w:val="FirstParagraph"/>
      </w:pPr>
      <w:r>
        <w:t>Получила практические навыки работы в консоли с атрибутами файлов для групп пользователей.</w:t>
      </w:r>
      <w:bookmarkEnd w:id="4"/>
    </w:p>
    <w:sectPr w:rsidR="007B4BB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C63FBA" w14:textId="77777777" w:rsidR="001536A5" w:rsidRDefault="001536A5">
      <w:pPr>
        <w:spacing w:after="0"/>
      </w:pPr>
      <w:r>
        <w:separator/>
      </w:r>
    </w:p>
  </w:endnote>
  <w:endnote w:type="continuationSeparator" w:id="0">
    <w:p w14:paraId="3DC7CDFE" w14:textId="77777777" w:rsidR="001536A5" w:rsidRDefault="001536A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527BFA" w14:textId="77777777" w:rsidR="001536A5" w:rsidRDefault="001536A5">
      <w:r>
        <w:separator/>
      </w:r>
    </w:p>
  </w:footnote>
  <w:footnote w:type="continuationSeparator" w:id="0">
    <w:p w14:paraId="46DEF394" w14:textId="77777777" w:rsidR="001536A5" w:rsidRDefault="001536A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8101CC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8376479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B4BB1"/>
    <w:rsid w:val="001536A5"/>
    <w:rsid w:val="007B4BB1"/>
    <w:rsid w:val="009203FB"/>
    <w:rsid w:val="00C9186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66ECFAAF"/>
  <w15:docId w15:val="{B9805585-5F82-D249-A665-ECED1E6334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C9186E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48</Words>
  <Characters>1418</Characters>
  <Application>Microsoft Office Word</Application>
  <DocSecurity>0</DocSecurity>
  <Lines>11</Lines>
  <Paragraphs>3</Paragraphs>
  <ScaleCrop>false</ScaleCrop>
  <Company/>
  <LinksUpToDate>false</LinksUpToDate>
  <CharactersWithSpaces>1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Легиньких Галина Андреевна</dc:creator>
  <cp:keywords/>
  <cp:lastModifiedBy>Петрова Мария Евгеньевна</cp:lastModifiedBy>
  <cp:revision>2</cp:revision>
  <dcterms:created xsi:type="dcterms:W3CDTF">2024-09-21T09:58:00Z</dcterms:created>
  <dcterms:modified xsi:type="dcterms:W3CDTF">2024-09-21T09:5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Рис.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Листинг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Список иллюстраций</vt:lpwstr>
  </property>
  <property fmtid="{D5CDD505-2E9C-101B-9397-08002B2CF9AE}" pid="38" name="lolTitle">
    <vt:lpwstr>Листинги</vt:lpwstr>
  </property>
  <property fmtid="{D5CDD505-2E9C-101B-9397-08002B2CF9AE}" pid="39" name="lot">
    <vt:lpwstr>True</vt:lpwstr>
  </property>
  <property fmtid="{D5CDD505-2E9C-101B-9397-08002B2CF9AE}" pid="40" name="lotTitle">
    <vt:lpwstr>Список таблиц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Таблица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depth">
    <vt:lpwstr>2</vt:lpwstr>
  </property>
  <property fmtid="{D5CDD505-2E9C-101B-9397-08002B2CF9AE}" pid="82" name="toc-title">
    <vt:lpwstr>Содержание</vt:lpwstr>
  </property>
</Properties>
</file>